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Mali</w:t>
      </w:r>
      <w:r>
        <w:t xml:space="preserve"> </w:t>
      </w:r>
      <w:r>
        <w:t xml:space="preserve">2018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ML18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9494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4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0, hv211, hv227, hv237, hv243a, hv243c, hv244, hv246, hv247, sh121g, sh121h, sh121k, sh121m, sh122g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et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et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et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2.3% (1/yes)</w:t>
            </w:r>
          </w:p>
        </w:tc>
      </w:tr>
      <w:tr>
        <w:trPr>
          <w:trHeight w:val="61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6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7.1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5.5% (1/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4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1.4% (1/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7% (1/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14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0</w:t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8</w:t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8</w:t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0</w:t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15 (90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 (6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0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8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49 (8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1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 (7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49 (7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08 (2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8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1.3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991 (76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98 (17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7 (5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.2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15 (90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 (9.1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8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4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49 (8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18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 (7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1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49 (7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03 (29.8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991 (76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18 (24.0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 (29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 (8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9 (46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11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6 (4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3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5 (7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2 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 (7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8 (8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961 (66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3  (9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 (3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74 (18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 (1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67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31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 (7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8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8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9 (75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 (24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5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1e-04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Mali 2018</dc:title>
  <dc:creator/>
  <cp:keywords/>
  <dcterms:created xsi:type="dcterms:W3CDTF">2024-07-22T16:50:11Z</dcterms:created>
  <dcterms:modified xsi:type="dcterms:W3CDTF">2024-07-22T16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